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3A8BB47D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F546F5">
              <w:rPr>
                <w:rFonts w:ascii="Tahoma" w:hAnsi="Tahoma" w:cs="Tahoma"/>
                <w:b/>
                <w:bCs/>
                <w:sz w:val="20"/>
              </w:rPr>
              <w:t xml:space="preserve"> (Part 2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66D17697" w:rsidR="00B111A9" w:rsidRPr="00D52C67" w:rsidRDefault="00D52C67" w:rsidP="00A235F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A235F7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3CD00C2D" w:rsidR="00B111A9" w:rsidRPr="00032A59" w:rsidRDefault="00866304" w:rsidP="00866304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67E9F41" w:rsidR="00B111A9" w:rsidRPr="00032A59" w:rsidRDefault="00866304" w:rsidP="00866304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AFC4AA3" w:rsidR="00B111A9" w:rsidRPr="00032A59" w:rsidRDefault="00866304" w:rsidP="00866304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3C9ABD3" w:rsidR="00B111A9" w:rsidRPr="00E77A61" w:rsidRDefault="001D01BF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7DF097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 xml:space="preserve">reference materials applicable to creating 3-D animation and digital </w:t>
            </w:r>
            <w:proofErr w:type="gramStart"/>
            <w:r w:rsidRPr="00EF4AF1">
              <w:rPr>
                <w:rFonts w:ascii="Tahoma" w:hAnsi="Tahoma" w:cs="Tahoma"/>
                <w:i/>
                <w:iCs/>
                <w:sz w:val="20"/>
              </w:rPr>
              <w:t>effects</w:t>
            </w:r>
            <w:proofErr w:type="gramEnd"/>
          </w:p>
          <w:p w14:paraId="11DEB5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 xml:space="preserve">required hardware and software and peripheral </w:t>
            </w:r>
            <w:proofErr w:type="gramStart"/>
            <w:r w:rsidRPr="00EF4AF1">
              <w:rPr>
                <w:rFonts w:ascii="Tahoma" w:hAnsi="Tahoma" w:cs="Tahoma"/>
                <w:i/>
                <w:iCs/>
                <w:sz w:val="20"/>
              </w:rPr>
              <w:t>devices</w:t>
            </w:r>
            <w:proofErr w:type="gramEnd"/>
          </w:p>
          <w:p w14:paraId="27D3539D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713B7CDB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1231E110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 xml:space="preserve">required 3-D modelling and animation </w:t>
            </w:r>
            <w:proofErr w:type="gramStart"/>
            <w:r w:rsidRPr="00EF4AF1">
              <w:rPr>
                <w:rFonts w:ascii="Tahoma" w:hAnsi="Tahoma" w:cs="Tahoma"/>
                <w:i/>
                <w:iCs/>
                <w:sz w:val="20"/>
              </w:rPr>
              <w:t>software</w:t>
            </w:r>
            <w:proofErr w:type="gramEnd"/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5E3943D" w14:textId="0848F6FD" w:rsidR="00D74CB9" w:rsidRPr="00AC56B9" w:rsidRDefault="00D74CB9" w:rsidP="00D74CB9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 xml:space="preserve">ICTGAM427 - Use 3-D software interface and </w:t>
            </w:r>
            <w:proofErr w:type="gramStart"/>
            <w:r w:rsidRPr="00AC56B9">
              <w:rPr>
                <w:rFonts w:ascii="Tahoma" w:hAnsi="Tahoma" w:cs="Tahoma"/>
                <w:i/>
                <w:sz w:val="20"/>
              </w:rPr>
              <w:t>toolsets</w:t>
            </w:r>
            <w:proofErr w:type="gramEnd"/>
          </w:p>
          <w:p w14:paraId="042E9FDF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3-D animation production protocols</w:t>
            </w:r>
          </w:p>
          <w:p w14:paraId="0BB7E324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 3-D modelling and animation software</w:t>
            </w:r>
          </w:p>
          <w:p w14:paraId="2891873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contents and application of production brief</w:t>
            </w:r>
          </w:p>
          <w:p w14:paraId="71FDFA9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development process that may be used in 3-D software interface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toolsets</w:t>
            </w:r>
            <w:proofErr w:type="gramEnd"/>
          </w:p>
          <w:p w14:paraId="37842F81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tocols in filing media assets</w:t>
            </w:r>
          </w:p>
          <w:p w14:paraId="651F32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file management procedures and project configuration procedures that may be used in 3-D software interface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toolsets</w:t>
            </w:r>
            <w:proofErr w:type="gramEnd"/>
          </w:p>
          <w:p w14:paraId="78EF41AA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fundamental research principles procedures that may be used in 3-D software interface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toolsets</w:t>
            </w:r>
            <w:proofErr w:type="gramEnd"/>
          </w:p>
          <w:p w14:paraId="0DB720D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principles of design and colour used in 3-D animation and digital effects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environments</w:t>
            </w:r>
            <w:proofErr w:type="gramEnd"/>
          </w:p>
          <w:p w14:paraId="45741C0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procedures for producing a storyboard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script</w:t>
            </w:r>
            <w:proofErr w:type="gramEnd"/>
          </w:p>
          <w:p w14:paraId="1264AB7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technical constraints that hardware and software impose on graphics requirements and creative visual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design</w:t>
            </w:r>
            <w:proofErr w:type="gramEnd"/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Answer </w:t>
            </w:r>
            <w:proofErr w:type="gramStart"/>
            <w:r>
              <w:rPr>
                <w:rFonts w:ascii="Tahoma" w:hAnsi="Tahoma" w:cs="Tahoma"/>
                <w:sz w:val="20"/>
              </w:rPr>
              <w:t>all of</w:t>
            </w:r>
            <w:proofErr w:type="gramEnd"/>
            <w:r>
              <w:rPr>
                <w:rFonts w:ascii="Tahoma" w:hAnsi="Tahoma" w:cs="Tahoma"/>
                <w:sz w:val="20"/>
              </w:rPr>
              <w:t xml:space="preserve">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3E6BC1C" w14:textId="77777777" w:rsidR="003A7449" w:rsidRDefault="003A7449">
      <w:pPr>
        <w:rPr>
          <w:rFonts w:ascii="Tahoma" w:hAnsi="Tahoma" w:cs="Tahoma"/>
          <w:b/>
        </w:rPr>
        <w:sectPr w:rsidR="003A744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5A41C84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4BAFCFD0" w14:textId="294B3E4C" w:rsidR="00A92CC0" w:rsidRDefault="00D1798E" w:rsidP="00F67B36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46A1B1B1" w14:textId="77777777" w:rsidR="00D1798E" w:rsidRPr="00F67B36" w:rsidRDefault="00D1798E" w:rsidP="00F67B36">
      <w:pPr>
        <w:rPr>
          <w:rFonts w:ascii="Tahoma" w:hAnsi="Tahoma" w:cs="Tahoma"/>
          <w:sz w:val="22"/>
        </w:rPr>
      </w:pPr>
    </w:p>
    <w:p w14:paraId="50704AB1" w14:textId="0CB6724B" w:rsidR="00ED3A2D" w:rsidRPr="00C63CF6" w:rsidRDefault="00834A5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2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7</w:t>
      </w:r>
    </w:p>
    <w:p w14:paraId="49FF64A0" w14:textId="77777777" w:rsidR="008604C6" w:rsidRDefault="008604C6" w:rsidP="008604C6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704"/>
        <w:gridCol w:w="1115"/>
        <w:gridCol w:w="6805"/>
      </w:tblGrid>
      <w:tr w:rsidR="008604C6" w14:paraId="7EE1F2B6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FBC1E44" w14:textId="0AC5C9DF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1 – Describe the protocols involved in the procedure of producing a 3-D animation.</w:t>
            </w:r>
          </w:p>
        </w:tc>
      </w:tr>
      <w:tr w:rsidR="008604C6" w14:paraId="708007E9" w14:textId="77777777" w:rsidTr="008604C6">
        <w:tc>
          <w:tcPr>
            <w:tcW w:w="9242" w:type="dxa"/>
            <w:gridSpan w:val="4"/>
          </w:tcPr>
          <w:p w14:paraId="2EC21FDB" w14:textId="77777777" w:rsidR="008604C6" w:rsidRDefault="00EC1899" w:rsidP="0095081F">
            <w:pPr>
              <w:pStyle w:val="MyStyle"/>
            </w:pPr>
            <w:r>
              <w:t>Concepts &amp; Storyboards</w:t>
            </w:r>
          </w:p>
          <w:p w14:paraId="3D29326B" w14:textId="1D9A4766" w:rsidR="00FA46B9" w:rsidRDefault="00000000" w:rsidP="0095081F">
            <w:pPr>
              <w:pStyle w:val="MyStyle"/>
            </w:pPr>
            <w:hyperlink r:id="rId14" w:history="1">
              <w:r w:rsidR="00FA46B9" w:rsidRPr="00163F38">
                <w:rPr>
                  <w:rStyle w:val="Hyperlink"/>
                  <w:rFonts w:ascii="Tahoma" w:hAnsi="Tahoma" w:cs="Tahoma"/>
                  <w:sz w:val="22"/>
                </w:rPr>
                <w:t>https://www.proglobalbusinesssolutions.com/3d-animation-production-process/</w:t>
              </w:r>
            </w:hyperlink>
            <w:r w:rsidR="00FA46B9">
              <w:t xml:space="preserve"> </w:t>
            </w:r>
          </w:p>
        </w:tc>
      </w:tr>
      <w:tr w:rsidR="008604C6" w14:paraId="2BF06CEC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ABC7C10" w14:textId="101A2799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2 – Identify at least three (3) game development industry-standard 3-D modelling and animation programs.</w:t>
            </w:r>
          </w:p>
        </w:tc>
      </w:tr>
      <w:tr w:rsidR="008604C6" w14:paraId="3415C552" w14:textId="77777777" w:rsidTr="008604C6">
        <w:trPr>
          <w:trHeight w:val="246"/>
        </w:trPr>
        <w:tc>
          <w:tcPr>
            <w:tcW w:w="392" w:type="dxa"/>
            <w:shd w:val="clear" w:color="auto" w:fill="F2F2F2" w:themeFill="background1" w:themeFillShade="F2"/>
          </w:tcPr>
          <w:p w14:paraId="0871F5AF" w14:textId="16EADDF1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850" w:type="dxa"/>
            <w:gridSpan w:val="3"/>
          </w:tcPr>
          <w:p w14:paraId="418F5DFF" w14:textId="1FB438E5" w:rsidR="008604C6" w:rsidRDefault="0017281C" w:rsidP="0095081F">
            <w:pPr>
              <w:pStyle w:val="MyStyle"/>
            </w:pPr>
            <w:r>
              <w:t>Blender</w:t>
            </w:r>
          </w:p>
        </w:tc>
      </w:tr>
      <w:tr w:rsidR="008604C6" w14:paraId="7AB631D8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189B49A8" w14:textId="4B513633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850" w:type="dxa"/>
            <w:gridSpan w:val="3"/>
          </w:tcPr>
          <w:p w14:paraId="7A2F1143" w14:textId="5237B3D3" w:rsidR="008604C6" w:rsidRDefault="0095081F" w:rsidP="0095081F">
            <w:pPr>
              <w:pStyle w:val="MyStyle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Autodesk Maya</w:t>
            </w:r>
          </w:p>
        </w:tc>
      </w:tr>
      <w:tr w:rsidR="008604C6" w14:paraId="20B83845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08642F4A" w14:textId="05991F98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850" w:type="dxa"/>
            <w:gridSpan w:val="3"/>
          </w:tcPr>
          <w:p w14:paraId="3AA32B13" w14:textId="64A3AD2D" w:rsidR="008604C6" w:rsidRDefault="0095081F" w:rsidP="0095081F">
            <w:pPr>
              <w:pStyle w:val="MyStyle"/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3ds Max</w:t>
            </w:r>
          </w:p>
        </w:tc>
      </w:tr>
      <w:tr w:rsidR="008604C6" w14:paraId="62423B5A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C39544" w14:textId="2F2DE8F0" w:rsidR="008604C6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3 – Explain the details typically contained within a production brief, and how that information is applied in production.</w:t>
            </w:r>
          </w:p>
        </w:tc>
      </w:tr>
      <w:tr w:rsidR="008604C6" w14:paraId="6DACA2F0" w14:textId="77777777" w:rsidTr="008604C6">
        <w:tc>
          <w:tcPr>
            <w:tcW w:w="9242" w:type="dxa"/>
            <w:gridSpan w:val="4"/>
          </w:tcPr>
          <w:p w14:paraId="21EBC9E2" w14:textId="7777777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C3768C7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E80BF4B" w14:textId="451A54EB" w:rsidR="00A4262E" w:rsidRPr="00A4262E" w:rsidRDefault="000B3F9E" w:rsidP="0022637D">
            <w:pPr>
              <w:rPr>
                <w:rFonts w:ascii="Tahoma" w:hAnsi="Tahoma" w:cs="Tahoma"/>
                <w:b/>
                <w:sz w:val="22"/>
              </w:rPr>
            </w:pPr>
            <w:r w:rsidRPr="000B3F9E">
              <w:rPr>
                <w:rFonts w:ascii="Tahoma" w:hAnsi="Tahoma" w:cs="Tahoma"/>
                <w:b/>
                <w:sz w:val="22"/>
              </w:rPr>
              <w:t xml:space="preserve">Question 4 – Describe one method for enhancing your workflow processes for </w:t>
            </w:r>
            <w:r w:rsidR="0022637D">
              <w:rPr>
                <w:rFonts w:ascii="Tahoma" w:hAnsi="Tahoma" w:cs="Tahoma"/>
                <w:b/>
                <w:sz w:val="22"/>
              </w:rPr>
              <w:t>working with</w:t>
            </w:r>
            <w:r w:rsidR="00436B49">
              <w:rPr>
                <w:rFonts w:ascii="Tahoma" w:hAnsi="Tahoma" w:cs="Tahoma"/>
                <w:b/>
                <w:sz w:val="22"/>
              </w:rPr>
              <w:t xml:space="preserve"> Blender and its toolsets</w:t>
            </w:r>
            <w:r w:rsidRPr="000B3F9E">
              <w:rPr>
                <w:rFonts w:ascii="Tahoma" w:hAnsi="Tahoma" w:cs="Tahoma"/>
                <w:b/>
                <w:sz w:val="22"/>
              </w:rPr>
              <w:t xml:space="preserve"> toward game development.</w:t>
            </w:r>
          </w:p>
        </w:tc>
      </w:tr>
      <w:tr w:rsidR="00A4262E" w14:paraId="58E96F31" w14:textId="77777777" w:rsidTr="008604C6">
        <w:tc>
          <w:tcPr>
            <w:tcW w:w="9242" w:type="dxa"/>
            <w:gridSpan w:val="4"/>
          </w:tcPr>
          <w:p w14:paraId="25661968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62470B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670DC3FB" w14:textId="3AF4FE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5 – Explain how to export a 3-D model from Blender as an FBX and so that it’s materials and textures are embedded within the file.</w:t>
            </w:r>
          </w:p>
        </w:tc>
      </w:tr>
      <w:tr w:rsidR="00A4262E" w14:paraId="2FCE7F99" w14:textId="77777777" w:rsidTr="008604C6">
        <w:tc>
          <w:tcPr>
            <w:tcW w:w="9242" w:type="dxa"/>
            <w:gridSpan w:val="4"/>
          </w:tcPr>
          <w:p w14:paraId="4BC3C0F6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0690E5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54B9A3F" w14:textId="745D82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6.a – Explain how to use the following file management procedures in Blender.</w:t>
            </w:r>
          </w:p>
        </w:tc>
      </w:tr>
      <w:tr w:rsidR="00A4262E" w14:paraId="1B74CDB9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3903DD21" w14:textId="19ED8AC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Open</w:t>
            </w:r>
          </w:p>
        </w:tc>
        <w:tc>
          <w:tcPr>
            <w:tcW w:w="8141" w:type="dxa"/>
            <w:gridSpan w:val="2"/>
          </w:tcPr>
          <w:p w14:paraId="66CE8297" w14:textId="33C8CA41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CF4FE98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7F567B65" w14:textId="289C7CBD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mport</w:t>
            </w:r>
          </w:p>
        </w:tc>
        <w:tc>
          <w:tcPr>
            <w:tcW w:w="8141" w:type="dxa"/>
            <w:gridSpan w:val="2"/>
          </w:tcPr>
          <w:p w14:paraId="2B70AEF7" w14:textId="5CC4A763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589DE31F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56858ED0" w14:textId="706C69AF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Save</w:t>
            </w:r>
          </w:p>
        </w:tc>
        <w:tc>
          <w:tcPr>
            <w:tcW w:w="8141" w:type="dxa"/>
            <w:gridSpan w:val="2"/>
          </w:tcPr>
          <w:p w14:paraId="7DD7BDEB" w14:textId="5BAB526A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0AA05773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46523AEC" w14:textId="10C16B2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Export</w:t>
            </w:r>
          </w:p>
        </w:tc>
        <w:tc>
          <w:tcPr>
            <w:tcW w:w="8141" w:type="dxa"/>
            <w:gridSpan w:val="2"/>
          </w:tcPr>
          <w:p w14:paraId="3C1EF4C1" w14:textId="1EDAAE02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3596A7A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0AEF77E" w14:textId="47AC7533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6.b – Explain how to configure the unit measurement for a Blender project.</w:t>
            </w:r>
          </w:p>
        </w:tc>
      </w:tr>
      <w:tr w:rsidR="00A4262E" w14:paraId="24B373D2" w14:textId="77777777" w:rsidTr="008604C6">
        <w:tc>
          <w:tcPr>
            <w:tcW w:w="9242" w:type="dxa"/>
            <w:gridSpan w:val="4"/>
          </w:tcPr>
          <w:p w14:paraId="5B3894DB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85E948F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2549B983" w14:textId="2272F1EE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7 – Explain the procedures for accessing support files and support communities within Blender.</w:t>
            </w:r>
          </w:p>
        </w:tc>
      </w:tr>
      <w:tr w:rsidR="00A4262E" w14:paraId="11A21266" w14:textId="77777777" w:rsidTr="008604C6">
        <w:tc>
          <w:tcPr>
            <w:tcW w:w="9242" w:type="dxa"/>
            <w:gridSpan w:val="4"/>
          </w:tcPr>
          <w:p w14:paraId="6A2E69E9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76B6B9BB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907438A" w14:textId="6B04B1E6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8.a – Briefly describe how the following principles of motion design may apply to 3-D animation and digital effects in video games.</w:t>
            </w:r>
          </w:p>
        </w:tc>
      </w:tr>
      <w:tr w:rsidR="00342FEF" w14:paraId="12084990" w14:textId="77777777" w:rsidTr="00565666">
        <w:trPr>
          <w:trHeight w:val="55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3A94A3A" w14:textId="77746FE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Timing, spacing, and rhythm</w:t>
            </w:r>
          </w:p>
        </w:tc>
        <w:tc>
          <w:tcPr>
            <w:tcW w:w="7007" w:type="dxa"/>
          </w:tcPr>
          <w:p w14:paraId="301ADFCB" w14:textId="662424EB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4B2C611" w14:textId="77777777" w:rsidTr="00565666">
        <w:trPr>
          <w:trHeight w:val="55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579A10C" w14:textId="48F51F2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ases</w:t>
            </w:r>
          </w:p>
        </w:tc>
        <w:tc>
          <w:tcPr>
            <w:tcW w:w="7007" w:type="dxa"/>
          </w:tcPr>
          <w:p w14:paraId="4E600529" w14:textId="6848A1F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71601796" w14:textId="77777777" w:rsidTr="00565666">
        <w:trPr>
          <w:trHeight w:val="547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294F7502" w14:textId="7EB9AE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Mass and weight</w:t>
            </w:r>
          </w:p>
        </w:tc>
        <w:tc>
          <w:tcPr>
            <w:tcW w:w="7007" w:type="dxa"/>
          </w:tcPr>
          <w:p w14:paraId="696561A6" w14:textId="230F9EE5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65804A8" w14:textId="77777777" w:rsidTr="00565666">
        <w:trPr>
          <w:trHeight w:val="555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3A74504" w14:textId="34639F7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nticipation</w:t>
            </w:r>
          </w:p>
        </w:tc>
        <w:tc>
          <w:tcPr>
            <w:tcW w:w="7007" w:type="dxa"/>
          </w:tcPr>
          <w:p w14:paraId="0E75C01E" w14:textId="4FE01C37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F8FA792" w14:textId="77777777" w:rsidTr="00565666">
        <w:trPr>
          <w:trHeight w:val="56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D2C19A1" w14:textId="6CE8BAF1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rcs</w:t>
            </w:r>
          </w:p>
        </w:tc>
        <w:tc>
          <w:tcPr>
            <w:tcW w:w="7007" w:type="dxa"/>
          </w:tcPr>
          <w:p w14:paraId="09B77EFF" w14:textId="733902C4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DF3151B" w14:textId="77777777" w:rsidTr="00565666">
        <w:trPr>
          <w:trHeight w:val="57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7200A55" w14:textId="3758AA49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lastRenderedPageBreak/>
              <w:t>Squash and stretch</w:t>
            </w:r>
          </w:p>
        </w:tc>
        <w:tc>
          <w:tcPr>
            <w:tcW w:w="7007" w:type="dxa"/>
          </w:tcPr>
          <w:p w14:paraId="251C68F4" w14:textId="5F92359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AFED94F" w14:textId="77777777" w:rsidTr="00565666">
        <w:trPr>
          <w:trHeight w:val="55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21E4D90" w14:textId="5F897A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Follow through and secondary action</w:t>
            </w:r>
          </w:p>
        </w:tc>
        <w:tc>
          <w:tcPr>
            <w:tcW w:w="7007" w:type="dxa"/>
          </w:tcPr>
          <w:p w14:paraId="017D9D0E" w14:textId="12C3F1C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BC644F0" w14:textId="77777777" w:rsidTr="00565666">
        <w:trPr>
          <w:trHeight w:val="61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998B77D" w14:textId="3828962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xaggeration</w:t>
            </w:r>
          </w:p>
        </w:tc>
        <w:tc>
          <w:tcPr>
            <w:tcW w:w="7007" w:type="dxa"/>
          </w:tcPr>
          <w:p w14:paraId="2DE38085" w14:textId="0C46F7A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FCCF2FC" w14:textId="77777777" w:rsidTr="00565666">
        <w:trPr>
          <w:trHeight w:val="54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BF39FD1" w14:textId="0814675A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Secondary and layered animation</w:t>
            </w:r>
          </w:p>
        </w:tc>
        <w:tc>
          <w:tcPr>
            <w:tcW w:w="7007" w:type="dxa"/>
          </w:tcPr>
          <w:p w14:paraId="504F5DC3" w14:textId="15D8DF1A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039227D" w14:textId="77777777" w:rsidTr="00565666">
        <w:trPr>
          <w:trHeight w:val="55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82D8875" w14:textId="11CDA8B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ppeal</w:t>
            </w:r>
          </w:p>
        </w:tc>
        <w:tc>
          <w:tcPr>
            <w:tcW w:w="7007" w:type="dxa"/>
          </w:tcPr>
          <w:p w14:paraId="44926BAA" w14:textId="1F20CB8C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DEC61F0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24BB85B" w14:textId="2FB3FF2E" w:rsidR="00342FEF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8.b – Describe how colour theory is used in relation to the following elements of video game design.</w:t>
            </w:r>
          </w:p>
        </w:tc>
      </w:tr>
      <w:tr w:rsidR="00141638" w14:paraId="4CB5E3E4" w14:textId="77777777" w:rsidTr="00141638">
        <w:trPr>
          <w:trHeight w:val="24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4A7D28D" w14:textId="6CDEEF56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Mechanics</w:t>
            </w:r>
          </w:p>
        </w:tc>
        <w:tc>
          <w:tcPr>
            <w:tcW w:w="7007" w:type="dxa"/>
          </w:tcPr>
          <w:p w14:paraId="6A013E0A" w14:textId="1527D876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0804AB5A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5842C90D" w14:textId="2BDF7A2B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Progression</w:t>
            </w:r>
          </w:p>
        </w:tc>
        <w:tc>
          <w:tcPr>
            <w:tcW w:w="7007" w:type="dxa"/>
          </w:tcPr>
          <w:p w14:paraId="038E5FFA" w14:textId="0083B852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29FEF864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5336A59" w14:textId="40E8CAC7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Visual hierarchy</w:t>
            </w:r>
          </w:p>
        </w:tc>
        <w:tc>
          <w:tcPr>
            <w:tcW w:w="7007" w:type="dxa"/>
          </w:tcPr>
          <w:p w14:paraId="362E51A5" w14:textId="263548B7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BA29CEE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91EBF6D" w14:textId="6D7BBA82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9 – Explain the procedure for creating a storyboard and script for a 3-D animation.</w:t>
            </w:r>
          </w:p>
        </w:tc>
      </w:tr>
      <w:tr w:rsidR="00D543EE" w14:paraId="52CD7440" w14:textId="77777777" w:rsidTr="008604C6">
        <w:tc>
          <w:tcPr>
            <w:tcW w:w="9242" w:type="dxa"/>
            <w:gridSpan w:val="4"/>
          </w:tcPr>
          <w:p w14:paraId="3EA81F81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C83BB03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4BAC77D" w14:textId="5D6E3A6A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10 – Explain how the 3-D software and the hardware being used in production can constrain the graphical specifications and the creative visual design of a 3-D animation.</w:t>
            </w:r>
          </w:p>
        </w:tc>
      </w:tr>
      <w:tr w:rsidR="00D543EE" w14:paraId="098AE814" w14:textId="77777777" w:rsidTr="008604C6">
        <w:tc>
          <w:tcPr>
            <w:tcW w:w="9242" w:type="dxa"/>
            <w:gridSpan w:val="4"/>
          </w:tcPr>
          <w:p w14:paraId="7EFB4B76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3BB50360" w:rsidR="005D24FE" w:rsidRPr="000510BC" w:rsidRDefault="005D24FE" w:rsidP="000510BC">
      <w:pPr>
        <w:rPr>
          <w:rFonts w:ascii="Tahoma" w:hAnsi="Tahoma" w:cs="Tahoma"/>
          <w:sz w:val="22"/>
        </w:rPr>
      </w:pPr>
    </w:p>
    <w:sectPr w:rsidR="005D24FE" w:rsidRPr="000510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1D33E" w14:textId="77777777" w:rsidR="000E7EDD" w:rsidRDefault="000E7EDD" w:rsidP="00B111A9">
      <w:r>
        <w:separator/>
      </w:r>
    </w:p>
  </w:endnote>
  <w:endnote w:type="continuationSeparator" w:id="0">
    <w:p w14:paraId="68BF4041" w14:textId="77777777" w:rsidR="000E7EDD" w:rsidRDefault="000E7EDD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F546F5">
      <w:rPr>
        <w:rFonts w:ascii="Tahoma" w:hAnsi="Tahoma" w:cs="Tahoma"/>
        <w:noProof/>
        <w:sz w:val="16"/>
        <w:szCs w:val="16"/>
      </w:rPr>
      <w:t>AT04 Knowledge Questions Part 2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5088B" w14:textId="77777777" w:rsidR="000E7EDD" w:rsidRDefault="000E7EDD" w:rsidP="00B111A9">
      <w:r>
        <w:separator/>
      </w:r>
    </w:p>
  </w:footnote>
  <w:footnote w:type="continuationSeparator" w:id="0">
    <w:p w14:paraId="7D023815" w14:textId="77777777" w:rsidR="000E7EDD" w:rsidRDefault="000E7EDD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AC0EF08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2B616CE0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6666E"/>
    <w:multiLevelType w:val="hybridMultilevel"/>
    <w:tmpl w:val="05701AF8"/>
    <w:lvl w:ilvl="0" w:tplc="0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785196">
    <w:abstractNumId w:val="13"/>
  </w:num>
  <w:num w:numId="2" w16cid:durableId="1967276372">
    <w:abstractNumId w:val="10"/>
  </w:num>
  <w:num w:numId="3" w16cid:durableId="393622405">
    <w:abstractNumId w:val="0"/>
  </w:num>
  <w:num w:numId="4" w16cid:durableId="2121803742">
    <w:abstractNumId w:val="9"/>
  </w:num>
  <w:num w:numId="5" w16cid:durableId="1063211176">
    <w:abstractNumId w:val="12"/>
  </w:num>
  <w:num w:numId="6" w16cid:durableId="88892538">
    <w:abstractNumId w:val="4"/>
  </w:num>
  <w:num w:numId="7" w16cid:durableId="1029527586">
    <w:abstractNumId w:val="2"/>
  </w:num>
  <w:num w:numId="8" w16cid:durableId="1182933184">
    <w:abstractNumId w:val="20"/>
  </w:num>
  <w:num w:numId="9" w16cid:durableId="2032757644">
    <w:abstractNumId w:val="8"/>
  </w:num>
  <w:num w:numId="10" w16cid:durableId="1346008298">
    <w:abstractNumId w:val="7"/>
  </w:num>
  <w:num w:numId="11" w16cid:durableId="1344016675">
    <w:abstractNumId w:val="6"/>
  </w:num>
  <w:num w:numId="12" w16cid:durableId="1183476409">
    <w:abstractNumId w:val="15"/>
  </w:num>
  <w:num w:numId="13" w16cid:durableId="2134328874">
    <w:abstractNumId w:val="21"/>
  </w:num>
  <w:num w:numId="14" w16cid:durableId="1626962667">
    <w:abstractNumId w:val="18"/>
  </w:num>
  <w:num w:numId="15" w16cid:durableId="25525996">
    <w:abstractNumId w:val="17"/>
  </w:num>
  <w:num w:numId="16" w16cid:durableId="1376809780">
    <w:abstractNumId w:val="1"/>
  </w:num>
  <w:num w:numId="17" w16cid:durableId="1009525438">
    <w:abstractNumId w:val="3"/>
  </w:num>
  <w:num w:numId="18" w16cid:durableId="767386635">
    <w:abstractNumId w:val="14"/>
  </w:num>
  <w:num w:numId="19" w16cid:durableId="1017345931">
    <w:abstractNumId w:val="5"/>
  </w:num>
  <w:num w:numId="20" w16cid:durableId="262615313">
    <w:abstractNumId w:val="16"/>
  </w:num>
  <w:num w:numId="21" w16cid:durableId="150222395">
    <w:abstractNumId w:val="19"/>
  </w:num>
  <w:num w:numId="22" w16cid:durableId="1486014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wMzQwNzGxtDBQ0lEKTi0uzszPAykwrAUAuqlnoSwAAAA="/>
  </w:docVars>
  <w:rsids>
    <w:rsidRoot w:val="00B111A9"/>
    <w:rsid w:val="000140D1"/>
    <w:rsid w:val="0003007F"/>
    <w:rsid w:val="000510BC"/>
    <w:rsid w:val="00056B7E"/>
    <w:rsid w:val="00057EBA"/>
    <w:rsid w:val="00077DEB"/>
    <w:rsid w:val="00077F27"/>
    <w:rsid w:val="0009137E"/>
    <w:rsid w:val="000A02A0"/>
    <w:rsid w:val="000A2C2C"/>
    <w:rsid w:val="000A2E3F"/>
    <w:rsid w:val="000A6F2B"/>
    <w:rsid w:val="000B3F9E"/>
    <w:rsid w:val="000C13E1"/>
    <w:rsid w:val="000C6F26"/>
    <w:rsid w:val="000D2B09"/>
    <w:rsid w:val="000E7EDD"/>
    <w:rsid w:val="000F61A1"/>
    <w:rsid w:val="00104829"/>
    <w:rsid w:val="001103F8"/>
    <w:rsid w:val="00114ABA"/>
    <w:rsid w:val="00115E09"/>
    <w:rsid w:val="001253FA"/>
    <w:rsid w:val="00140EAC"/>
    <w:rsid w:val="00141638"/>
    <w:rsid w:val="00147593"/>
    <w:rsid w:val="0017281C"/>
    <w:rsid w:val="00175DB9"/>
    <w:rsid w:val="00177A87"/>
    <w:rsid w:val="00177CB6"/>
    <w:rsid w:val="0018512F"/>
    <w:rsid w:val="001863D2"/>
    <w:rsid w:val="00187E93"/>
    <w:rsid w:val="001A0A2F"/>
    <w:rsid w:val="001A31CC"/>
    <w:rsid w:val="001B64C8"/>
    <w:rsid w:val="001D01BF"/>
    <w:rsid w:val="001F0126"/>
    <w:rsid w:val="001F2591"/>
    <w:rsid w:val="002002EA"/>
    <w:rsid w:val="00201796"/>
    <w:rsid w:val="002106E4"/>
    <w:rsid w:val="002110E9"/>
    <w:rsid w:val="002166BA"/>
    <w:rsid w:val="00225F7E"/>
    <w:rsid w:val="0022637D"/>
    <w:rsid w:val="002454B0"/>
    <w:rsid w:val="0025025E"/>
    <w:rsid w:val="00275925"/>
    <w:rsid w:val="00290A33"/>
    <w:rsid w:val="00292E24"/>
    <w:rsid w:val="002A07B8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23E1"/>
    <w:rsid w:val="002D3BC7"/>
    <w:rsid w:val="002D4FDD"/>
    <w:rsid w:val="002E3637"/>
    <w:rsid w:val="002E4DD3"/>
    <w:rsid w:val="002E7938"/>
    <w:rsid w:val="00306EE0"/>
    <w:rsid w:val="00314D3D"/>
    <w:rsid w:val="0033068E"/>
    <w:rsid w:val="00342FEF"/>
    <w:rsid w:val="00363A11"/>
    <w:rsid w:val="00375959"/>
    <w:rsid w:val="00377580"/>
    <w:rsid w:val="00380A64"/>
    <w:rsid w:val="00381FF9"/>
    <w:rsid w:val="00383E6B"/>
    <w:rsid w:val="003A7449"/>
    <w:rsid w:val="003C149D"/>
    <w:rsid w:val="003D2A24"/>
    <w:rsid w:val="003D5D27"/>
    <w:rsid w:val="003D6599"/>
    <w:rsid w:val="003D7B15"/>
    <w:rsid w:val="003F3925"/>
    <w:rsid w:val="00400867"/>
    <w:rsid w:val="00425200"/>
    <w:rsid w:val="00432BAA"/>
    <w:rsid w:val="00436B49"/>
    <w:rsid w:val="0043749A"/>
    <w:rsid w:val="004550F0"/>
    <w:rsid w:val="0048704F"/>
    <w:rsid w:val="00492C16"/>
    <w:rsid w:val="00494E15"/>
    <w:rsid w:val="004965C7"/>
    <w:rsid w:val="004A7DA6"/>
    <w:rsid w:val="004B5487"/>
    <w:rsid w:val="004C0E8E"/>
    <w:rsid w:val="004C66D7"/>
    <w:rsid w:val="0050146B"/>
    <w:rsid w:val="005041BE"/>
    <w:rsid w:val="005103B0"/>
    <w:rsid w:val="00512A5F"/>
    <w:rsid w:val="00512DF1"/>
    <w:rsid w:val="00512FF0"/>
    <w:rsid w:val="00521E93"/>
    <w:rsid w:val="005506EA"/>
    <w:rsid w:val="00552140"/>
    <w:rsid w:val="005578F9"/>
    <w:rsid w:val="00565666"/>
    <w:rsid w:val="0058094D"/>
    <w:rsid w:val="00584867"/>
    <w:rsid w:val="00590F92"/>
    <w:rsid w:val="005B0FA5"/>
    <w:rsid w:val="005B262F"/>
    <w:rsid w:val="005B452A"/>
    <w:rsid w:val="005C2F09"/>
    <w:rsid w:val="005C37C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1F68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1985"/>
    <w:rsid w:val="00722E65"/>
    <w:rsid w:val="00746E69"/>
    <w:rsid w:val="00753E5C"/>
    <w:rsid w:val="007543F7"/>
    <w:rsid w:val="007647D8"/>
    <w:rsid w:val="00770313"/>
    <w:rsid w:val="00770CEA"/>
    <w:rsid w:val="007A2F7C"/>
    <w:rsid w:val="007A7EDD"/>
    <w:rsid w:val="007C1389"/>
    <w:rsid w:val="007C7F54"/>
    <w:rsid w:val="007D3C49"/>
    <w:rsid w:val="007D3D1B"/>
    <w:rsid w:val="007D6354"/>
    <w:rsid w:val="007D74F6"/>
    <w:rsid w:val="007E4BC6"/>
    <w:rsid w:val="007F027A"/>
    <w:rsid w:val="007F5693"/>
    <w:rsid w:val="007F7F17"/>
    <w:rsid w:val="00803207"/>
    <w:rsid w:val="008118D3"/>
    <w:rsid w:val="008152D6"/>
    <w:rsid w:val="00816924"/>
    <w:rsid w:val="00826ACC"/>
    <w:rsid w:val="00827711"/>
    <w:rsid w:val="00834A51"/>
    <w:rsid w:val="00841ACA"/>
    <w:rsid w:val="00851838"/>
    <w:rsid w:val="008604C6"/>
    <w:rsid w:val="00866304"/>
    <w:rsid w:val="008743AB"/>
    <w:rsid w:val="00881B6D"/>
    <w:rsid w:val="008839F0"/>
    <w:rsid w:val="008936CE"/>
    <w:rsid w:val="0089464F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5081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A1221C"/>
    <w:rsid w:val="00A20298"/>
    <w:rsid w:val="00A235F7"/>
    <w:rsid w:val="00A41DB0"/>
    <w:rsid w:val="00A4262E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1F9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220AA"/>
    <w:rsid w:val="00C30D34"/>
    <w:rsid w:val="00C353FA"/>
    <w:rsid w:val="00C50012"/>
    <w:rsid w:val="00C63CF6"/>
    <w:rsid w:val="00C651CA"/>
    <w:rsid w:val="00CB033E"/>
    <w:rsid w:val="00CB25AB"/>
    <w:rsid w:val="00CE6ECF"/>
    <w:rsid w:val="00CF6263"/>
    <w:rsid w:val="00D012ED"/>
    <w:rsid w:val="00D067C1"/>
    <w:rsid w:val="00D0741B"/>
    <w:rsid w:val="00D1798E"/>
    <w:rsid w:val="00D414E1"/>
    <w:rsid w:val="00D47D1F"/>
    <w:rsid w:val="00D52C67"/>
    <w:rsid w:val="00D543EE"/>
    <w:rsid w:val="00D650E7"/>
    <w:rsid w:val="00D65FE2"/>
    <w:rsid w:val="00D66870"/>
    <w:rsid w:val="00D74CB9"/>
    <w:rsid w:val="00D92A8C"/>
    <w:rsid w:val="00DA38EB"/>
    <w:rsid w:val="00DA7E31"/>
    <w:rsid w:val="00DB0CC8"/>
    <w:rsid w:val="00DB38E9"/>
    <w:rsid w:val="00DC3ED7"/>
    <w:rsid w:val="00DF0BDD"/>
    <w:rsid w:val="00DF610E"/>
    <w:rsid w:val="00E04E89"/>
    <w:rsid w:val="00E05BDC"/>
    <w:rsid w:val="00E10DB6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1899"/>
    <w:rsid w:val="00EC6CBB"/>
    <w:rsid w:val="00ED1E65"/>
    <w:rsid w:val="00ED3A2D"/>
    <w:rsid w:val="00ED678D"/>
    <w:rsid w:val="00EF26C0"/>
    <w:rsid w:val="00EF4AF1"/>
    <w:rsid w:val="00F0393B"/>
    <w:rsid w:val="00F04675"/>
    <w:rsid w:val="00F07D73"/>
    <w:rsid w:val="00F14D06"/>
    <w:rsid w:val="00F154BA"/>
    <w:rsid w:val="00F254F0"/>
    <w:rsid w:val="00F31E3E"/>
    <w:rsid w:val="00F35361"/>
    <w:rsid w:val="00F546F5"/>
    <w:rsid w:val="00F56035"/>
    <w:rsid w:val="00F60AD1"/>
    <w:rsid w:val="00F67B36"/>
    <w:rsid w:val="00F74E5B"/>
    <w:rsid w:val="00F96853"/>
    <w:rsid w:val="00FA46B9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63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3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69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866304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866304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link w:val="MyHeadingChar"/>
    <w:qFormat/>
    <w:rsid w:val="00816924"/>
    <w:pPr>
      <w:widowControl/>
      <w:spacing w:before="0"/>
    </w:pPr>
    <w:rPr>
      <w:snapToGrid/>
      <w:color w:val="000099"/>
      <w:kern w:val="2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MyStyle"/>
    <w:link w:val="MyHeading2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Heading2Char">
    <w:name w:val="My Heading 2 Char"/>
    <w:basedOn w:val="DefaultParagraphFont"/>
    <w:link w:val="MyHeading2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816924"/>
    <w:pPr>
      <w:widowControl/>
    </w:pPr>
    <w:rPr>
      <w:rFonts w:asciiTheme="minorHAnsi" w:eastAsiaTheme="minorHAnsi" w:hAnsiTheme="minorHAnsi" w:cstheme="minorBidi"/>
      <w:snapToGrid/>
      <w:color w:val="0000FF"/>
      <w:kern w:val="2"/>
      <w:szCs w:val="22"/>
      <w14:ligatures w14:val="standardContextual"/>
    </w:rPr>
  </w:style>
  <w:style w:type="character" w:customStyle="1" w:styleId="MyStyleChar">
    <w:name w:val="My Style Char"/>
    <w:basedOn w:val="DefaultParagraphFont"/>
    <w:link w:val="MyStyle"/>
    <w:rsid w:val="00816924"/>
    <w:rPr>
      <w:color w:val="0000FF"/>
      <w:kern w:val="2"/>
      <w:sz w:val="24"/>
      <w14:ligatures w14:val="standardContextual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SubheadingChar">
    <w:name w:val="My Subheading Char"/>
    <w:basedOn w:val="DefaultParagraphFont"/>
    <w:link w:val="MySubheading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paragraph" w:customStyle="1" w:styleId="MySubtitle">
    <w:name w:val="My Subtitle"/>
    <w:basedOn w:val="Subtitle"/>
    <w:next w:val="MyStyle"/>
    <w:link w:val="MySubtitleChar"/>
    <w:qFormat/>
    <w:rsid w:val="00816924"/>
    <w:pPr>
      <w:widowControl/>
      <w:spacing w:after="0"/>
      <w:jc w:val="center"/>
    </w:pPr>
    <w:rPr>
      <w:snapToGrid/>
      <w:color w:val="0066FF"/>
      <w:kern w:val="2"/>
      <w:sz w:val="20"/>
      <w:lang w:val="en-US"/>
      <w14:ligatures w14:val="standardContextual"/>
    </w:rPr>
  </w:style>
  <w:style w:type="character" w:customStyle="1" w:styleId="MySubtitleChar">
    <w:name w:val="My Subtitle Char"/>
    <w:basedOn w:val="SubtitleChar"/>
    <w:link w:val="MySubtitle"/>
    <w:rsid w:val="00816924"/>
    <w:rPr>
      <w:rFonts w:eastAsiaTheme="minorEastAsia"/>
      <w:snapToGrid/>
      <w:color w:val="0066FF"/>
      <w:spacing w:val="15"/>
      <w:kern w:val="2"/>
      <w:sz w:val="20"/>
      <w:lang w:val="en-US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630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66304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16924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  <w14:ligatures w14:val="standardContextual"/>
    </w:rPr>
  </w:style>
  <w:style w:type="character" w:customStyle="1" w:styleId="MyTitleChar">
    <w:name w:val="My Title Char"/>
    <w:basedOn w:val="TitleChar"/>
    <w:link w:val="MyTitle"/>
    <w:rsid w:val="00816924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  <w14:ligatures w14:val="standardContextual"/>
    </w:rPr>
  </w:style>
  <w:style w:type="paragraph" w:customStyle="1" w:styleId="MyContactInfoStyle">
    <w:name w:val="My Contact Info Style"/>
    <w:basedOn w:val="Normal"/>
    <w:next w:val="MyStyle"/>
    <w:link w:val="MyContactInfoStyleChar"/>
    <w:qFormat/>
    <w:rsid w:val="00816924"/>
    <w:pPr>
      <w:widowControl/>
      <w:contextualSpacing/>
      <w:jc w:val="center"/>
    </w:pPr>
    <w:rPr>
      <w:rFonts w:asciiTheme="minorHAnsi" w:eastAsiaTheme="minorHAnsi" w:hAnsiTheme="minorHAnsi" w:cstheme="minorBidi"/>
      <w:b/>
      <w:bCs/>
      <w:snapToGrid/>
      <w:color w:val="000099"/>
      <w:kern w:val="2"/>
      <w:sz w:val="40"/>
      <w:szCs w:val="40"/>
      <w14:ligatures w14:val="standardContextual"/>
    </w:rPr>
  </w:style>
  <w:style w:type="character" w:customStyle="1" w:styleId="MyContactInfoStyleChar">
    <w:name w:val="My Contact Info Style Char"/>
    <w:basedOn w:val="DefaultParagraphFont"/>
    <w:link w:val="MyContactInfoStyle"/>
    <w:rsid w:val="00816924"/>
    <w:rPr>
      <w:b/>
      <w:bCs/>
      <w:color w:val="000099"/>
      <w:kern w:val="2"/>
      <w:sz w:val="40"/>
      <w:szCs w:val="40"/>
      <w14:ligatures w14:val="standardContextual"/>
    </w:rPr>
  </w:style>
  <w:style w:type="character" w:customStyle="1" w:styleId="MyHeadingChar">
    <w:name w:val="My Heading Char"/>
    <w:basedOn w:val="Heading1Char"/>
    <w:link w:val="MyHeading"/>
    <w:rsid w:val="00816924"/>
    <w:rPr>
      <w:rFonts w:asciiTheme="majorHAnsi" w:eastAsiaTheme="majorEastAsia" w:hAnsiTheme="majorHAnsi" w:cstheme="majorBidi"/>
      <w:snapToGrid/>
      <w:color w:val="000099"/>
      <w:kern w:val="2"/>
      <w:sz w:val="32"/>
      <w:szCs w:val="32"/>
      <w14:ligatures w14:val="standardContextual"/>
    </w:rPr>
  </w:style>
  <w:style w:type="paragraph" w:customStyle="1" w:styleId="MyHeading3">
    <w:name w:val="My Heading 3"/>
    <w:basedOn w:val="Heading3"/>
    <w:link w:val="MyHeading3Char"/>
    <w:qFormat/>
    <w:rsid w:val="00816924"/>
    <w:pPr>
      <w:keepNext w:val="0"/>
      <w:keepLines w:val="0"/>
      <w:widowControl/>
      <w:spacing w:before="0"/>
      <w:contextualSpacing/>
    </w:pPr>
    <w:rPr>
      <w:snapToGrid/>
      <w:color w:val="000099"/>
      <w:kern w:val="2"/>
      <w14:ligatures w14:val="standardContextual"/>
    </w:rPr>
  </w:style>
  <w:style w:type="character" w:customStyle="1" w:styleId="MyHeading3Char">
    <w:name w:val="My Heading 3 Char"/>
    <w:basedOn w:val="Heading3Char"/>
    <w:link w:val="MyHeading3"/>
    <w:rsid w:val="00816924"/>
    <w:rPr>
      <w:rFonts w:asciiTheme="majorHAnsi" w:eastAsiaTheme="majorEastAsia" w:hAnsiTheme="majorHAnsi" w:cstheme="majorBidi"/>
      <w:snapToGrid/>
      <w:color w:val="000099"/>
      <w:kern w:val="2"/>
      <w:sz w:val="24"/>
      <w:szCs w:val="24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6924"/>
    <w:rPr>
      <w:rFonts w:asciiTheme="majorHAnsi" w:eastAsiaTheme="majorEastAsia" w:hAnsiTheme="majorHAnsi" w:cstheme="majorBidi"/>
      <w:snapToGrid w:val="0"/>
      <w:color w:val="1F3763" w:themeColor="accent1" w:themeShade="7F"/>
      <w:sz w:val="24"/>
      <w:szCs w:val="24"/>
    </w:rPr>
  </w:style>
  <w:style w:type="paragraph" w:customStyle="1" w:styleId="MySigning">
    <w:name w:val="My Signing"/>
    <w:basedOn w:val="Normal"/>
    <w:link w:val="MySigningChar"/>
    <w:qFormat/>
    <w:rsid w:val="00816924"/>
    <w:pPr>
      <w:widowControl/>
      <w:tabs>
        <w:tab w:val="left" w:pos="1515"/>
      </w:tabs>
    </w:pPr>
    <w:rPr>
      <w:rFonts w:ascii="Brush Script MT" w:eastAsiaTheme="minorHAnsi" w:hAnsi="Brush Script MT" w:cs="Tahoma"/>
      <w:strike/>
      <w:snapToGrid/>
      <w:color w:val="0000FF"/>
      <w:kern w:val="2"/>
      <w:sz w:val="20"/>
      <w14:ligatures w14:val="standardContextual"/>
    </w:rPr>
  </w:style>
  <w:style w:type="character" w:customStyle="1" w:styleId="MySigningChar">
    <w:name w:val="My Signing Char"/>
    <w:basedOn w:val="DefaultParagraphFont"/>
    <w:link w:val="MySigning"/>
    <w:rsid w:val="00816924"/>
    <w:rPr>
      <w:rFonts w:ascii="Brush Script MT" w:hAnsi="Brush Script MT" w:cs="Tahoma"/>
      <w:strike/>
      <w:color w:val="0000FF"/>
      <w:kern w:val="2"/>
      <w:sz w:val="20"/>
      <w:szCs w:val="20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FA46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6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roglobalbusinesssolutions.com/3d-animation-production-proces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AC5F1B-AFE5-41D0-92FF-7EC50E61D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3</TotalTime>
  <Pages>5</Pages>
  <Words>901</Words>
  <Characters>5301</Characters>
  <Application>Microsoft Office Word</Application>
  <DocSecurity>0</DocSecurity>
  <Lines>227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10</cp:revision>
  <dcterms:created xsi:type="dcterms:W3CDTF">2022-05-09T06:58:00Z</dcterms:created>
  <dcterms:modified xsi:type="dcterms:W3CDTF">2023-12-01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  <property fmtid="{D5CDD505-2E9C-101B-9397-08002B2CF9AE}" pid="4" name="GrammarlyDocumentId">
    <vt:lpwstr>87ff8f8531245bf98fc8ca47bb620751337c6fa5642e3bae360c2f43cfe20b9e</vt:lpwstr>
  </property>
</Properties>
</file>